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E6C6D3" w14:textId="77777777" w:rsidR="00B57B44" w:rsidRPr="00B57B44" w:rsidRDefault="00B57B44" w:rsidP="005A7B8F">
      <w:pPr>
        <w:tabs>
          <w:tab w:val="center" w:pos="4045"/>
        </w:tabs>
        <w:ind w:left="720" w:hanging="720"/>
        <w:jc w:val="center"/>
        <w:outlineLvl w:val="0"/>
        <w:rPr>
          <w:rFonts w:ascii="CG Times (WN)" w:hAnsi="CG Times (WN)"/>
          <w:b/>
          <w:caps/>
          <w:color w:val="000000"/>
          <w:sz w:val="28"/>
        </w:rPr>
      </w:pPr>
      <w:r w:rsidRPr="00B57B44">
        <w:rPr>
          <w:rFonts w:ascii="CG Times (WN)" w:hAnsi="CG Times (WN)"/>
          <w:b/>
          <w:caps/>
          <w:color w:val="000000"/>
          <w:sz w:val="28"/>
        </w:rPr>
        <w:t>NANYANG TECHNOLOGICAL UNIVERSITY</w:t>
      </w:r>
    </w:p>
    <w:p w14:paraId="67665149" w14:textId="77777777" w:rsidR="00B57B44" w:rsidRPr="00B57B44" w:rsidRDefault="00B57B44" w:rsidP="005A7B8F">
      <w:pPr>
        <w:tabs>
          <w:tab w:val="center" w:pos="4045"/>
        </w:tabs>
        <w:ind w:left="720" w:hanging="720"/>
        <w:jc w:val="center"/>
        <w:outlineLvl w:val="0"/>
        <w:rPr>
          <w:rFonts w:ascii="CG Times (WN)" w:hAnsi="CG Times (WN)"/>
          <w:b/>
          <w:caps/>
          <w:color w:val="000000"/>
        </w:rPr>
      </w:pPr>
      <w:r w:rsidRPr="00B57B44">
        <w:rPr>
          <w:rFonts w:ascii="CG Times (WN)" w:hAnsi="CG Times (WN)"/>
          <w:b/>
          <w:caps/>
          <w:color w:val="000000"/>
        </w:rPr>
        <w:t xml:space="preserve">NATIONAL </w:t>
      </w:r>
      <w:smartTag w:uri="urn:schemas-microsoft-com:office:smarttags" w:element="place">
        <w:smartTag w:uri="urn:schemas-microsoft-com:office:smarttags" w:element="PlaceType">
          <w:r w:rsidRPr="00B57B44">
            <w:rPr>
              <w:rFonts w:ascii="CG Times (WN)" w:hAnsi="CG Times (WN)"/>
              <w:b/>
              <w:caps/>
              <w:color w:val="000000"/>
            </w:rPr>
            <w:t>INSTITUTE</w:t>
          </w:r>
        </w:smartTag>
        <w:r w:rsidRPr="00B57B44">
          <w:rPr>
            <w:rFonts w:ascii="CG Times (WN)" w:hAnsi="CG Times (WN)"/>
            <w:b/>
            <w:caps/>
            <w:color w:val="000000"/>
          </w:rPr>
          <w:t xml:space="preserve"> OF </w:t>
        </w:r>
        <w:smartTag w:uri="urn:schemas-microsoft-com:office:smarttags" w:element="PlaceName">
          <w:r w:rsidRPr="00B57B44">
            <w:rPr>
              <w:rFonts w:ascii="CG Times (WN)" w:hAnsi="CG Times (WN)"/>
              <w:b/>
              <w:caps/>
              <w:color w:val="000000"/>
            </w:rPr>
            <w:t>EDUCATION</w:t>
          </w:r>
        </w:smartTag>
      </w:smartTag>
    </w:p>
    <w:p w14:paraId="5B49460B" w14:textId="77777777" w:rsidR="002B4E12" w:rsidRPr="00B57B44" w:rsidRDefault="002B4E12" w:rsidP="002B4E12">
      <w:pPr>
        <w:pStyle w:val="Header"/>
        <w:tabs>
          <w:tab w:val="clear" w:pos="8640"/>
          <w:tab w:val="right" w:pos="9360"/>
        </w:tabs>
        <w:ind w:left="2160"/>
        <w:rPr>
          <w:b/>
          <w:color w:val="000000"/>
          <w:sz w:val="22"/>
          <w:szCs w:val="22"/>
        </w:rPr>
      </w:pPr>
    </w:p>
    <w:p w14:paraId="2510FCBF" w14:textId="77777777" w:rsidR="00B57B44" w:rsidRPr="00786A7F" w:rsidRDefault="00B57B44" w:rsidP="005A7B8F">
      <w:pPr>
        <w:ind w:right="-207"/>
        <w:jc w:val="center"/>
        <w:outlineLvl w:val="0"/>
        <w:rPr>
          <w:b/>
          <w:snapToGrid w:val="0"/>
          <w:color w:val="000000"/>
          <w:sz w:val="22"/>
        </w:rPr>
      </w:pPr>
      <w:r w:rsidRPr="00786A7F">
        <w:rPr>
          <w:b/>
          <w:caps/>
        </w:rPr>
        <w:t xml:space="preserve">Application for admission </w:t>
      </w:r>
      <w:r w:rsidR="007477EE">
        <w:rPr>
          <w:b/>
          <w:caps/>
        </w:rPr>
        <w:t xml:space="preserve">TO THE </w:t>
      </w:r>
      <w:r w:rsidR="00AA775B">
        <w:rPr>
          <w:b/>
          <w:snapToGrid w:val="0"/>
        </w:rPr>
        <w:t>DOCTOR IN</w:t>
      </w:r>
      <w:r w:rsidR="00786A7F" w:rsidRPr="00786A7F">
        <w:rPr>
          <w:b/>
          <w:snapToGrid w:val="0"/>
        </w:rPr>
        <w:t xml:space="preserve"> EDUCATION</w:t>
      </w:r>
      <w:r w:rsidRPr="00786A7F">
        <w:rPr>
          <w:b/>
          <w:caps/>
        </w:rPr>
        <w:t xml:space="preserve"> </w:t>
      </w:r>
    </w:p>
    <w:p w14:paraId="17BD02AE" w14:textId="77777777" w:rsidR="00AF5142" w:rsidRDefault="00AF5142" w:rsidP="00B57B44">
      <w:pPr>
        <w:pStyle w:val="Header"/>
        <w:tabs>
          <w:tab w:val="clear" w:pos="8640"/>
          <w:tab w:val="right" w:pos="9360"/>
        </w:tabs>
        <w:jc w:val="center"/>
        <w:rPr>
          <w:b/>
          <w:color w:val="000000"/>
          <w:sz w:val="22"/>
        </w:rPr>
      </w:pPr>
    </w:p>
    <w:p w14:paraId="491C9824" w14:textId="77777777" w:rsidR="00AF5142" w:rsidRPr="00AF5142" w:rsidRDefault="00AF5142" w:rsidP="005A7B8F">
      <w:pPr>
        <w:pStyle w:val="Header"/>
        <w:tabs>
          <w:tab w:val="clear" w:pos="8640"/>
          <w:tab w:val="right" w:pos="9360"/>
        </w:tabs>
        <w:jc w:val="center"/>
        <w:outlineLvl w:val="0"/>
        <w:rPr>
          <w:b/>
          <w:color w:val="000000"/>
          <w:sz w:val="22"/>
          <w:u w:val="single"/>
        </w:rPr>
      </w:pPr>
      <w:r>
        <w:rPr>
          <w:b/>
          <w:color w:val="000000"/>
          <w:sz w:val="22"/>
          <w:u w:val="single"/>
        </w:rPr>
        <w:t>SUPPLEMENTARY FORM</w:t>
      </w:r>
    </w:p>
    <w:p w14:paraId="69056921" w14:textId="77777777" w:rsidR="00AF5142" w:rsidRDefault="00AF5142" w:rsidP="00AF5142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</w:rPr>
      </w:pPr>
    </w:p>
    <w:p w14:paraId="0F9EFED8" w14:textId="77777777" w:rsidR="00AF5142" w:rsidRDefault="00AF5142" w:rsidP="005A7B8F">
      <w:pPr>
        <w:pStyle w:val="Header"/>
        <w:tabs>
          <w:tab w:val="clear" w:pos="8640"/>
          <w:tab w:val="right" w:pos="9360"/>
        </w:tabs>
        <w:outlineLvl w:val="0"/>
        <w:rPr>
          <w:b/>
          <w:color w:val="000000"/>
          <w:sz w:val="22"/>
        </w:rPr>
      </w:pPr>
      <w:r>
        <w:rPr>
          <w:b/>
          <w:color w:val="000000"/>
          <w:sz w:val="22"/>
        </w:rPr>
        <w:t>Please type in the information required before printing.</w:t>
      </w:r>
    </w:p>
    <w:p w14:paraId="61A34E80" w14:textId="77777777" w:rsidR="00094FBF" w:rsidRDefault="00094FBF" w:rsidP="005A7B8F">
      <w:pPr>
        <w:pStyle w:val="Header"/>
        <w:tabs>
          <w:tab w:val="clear" w:pos="8640"/>
          <w:tab w:val="right" w:pos="9360"/>
        </w:tabs>
        <w:outlineLvl w:val="0"/>
        <w:rPr>
          <w:b/>
          <w:color w:val="000000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5"/>
        <w:gridCol w:w="6538"/>
      </w:tblGrid>
      <w:tr w:rsidR="00AF5142" w:rsidRPr="008A76E2" w14:paraId="0FF989C8" w14:textId="77777777" w:rsidTr="008A76E2">
        <w:tc>
          <w:tcPr>
            <w:tcW w:w="3408" w:type="dxa"/>
          </w:tcPr>
          <w:p w14:paraId="510780E1" w14:textId="77777777" w:rsidR="00AF5142" w:rsidRPr="008A76E2" w:rsidRDefault="00AF5142" w:rsidP="008A76E2">
            <w:pPr>
              <w:pStyle w:val="Header"/>
              <w:tabs>
                <w:tab w:val="clear" w:pos="4320"/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  <w:proofErr w:type="spellStart"/>
            <w:r w:rsidRPr="008A76E2">
              <w:rPr>
                <w:color w:val="000000"/>
                <w:sz w:val="22"/>
              </w:rPr>
              <w:t>Programme</w:t>
            </w:r>
            <w:proofErr w:type="spellEnd"/>
            <w:r w:rsidRPr="008A76E2">
              <w:rPr>
                <w:color w:val="000000"/>
                <w:sz w:val="22"/>
              </w:rPr>
              <w:t xml:space="preserve"> </w:t>
            </w:r>
          </w:p>
        </w:tc>
        <w:tc>
          <w:tcPr>
            <w:tcW w:w="6701" w:type="dxa"/>
          </w:tcPr>
          <w:p w14:paraId="27E825A9" w14:textId="77777777" w:rsidR="00AF5142" w:rsidRPr="0031220C" w:rsidRDefault="00AA775B" w:rsidP="00816855">
            <w:pPr>
              <w:pStyle w:val="Header"/>
              <w:tabs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  <w:szCs w:val="18"/>
              </w:rPr>
            </w:pPr>
            <w:r w:rsidRPr="0031220C">
              <w:rPr>
                <w:snapToGrid w:val="0"/>
                <w:sz w:val="22"/>
                <w:szCs w:val="18"/>
              </w:rPr>
              <w:t>Doctor in</w:t>
            </w:r>
            <w:r w:rsidR="00786A7F" w:rsidRPr="0031220C">
              <w:rPr>
                <w:snapToGrid w:val="0"/>
                <w:sz w:val="22"/>
                <w:szCs w:val="18"/>
              </w:rPr>
              <w:t xml:space="preserve"> Education</w:t>
            </w:r>
          </w:p>
        </w:tc>
      </w:tr>
    </w:tbl>
    <w:p w14:paraId="732778C6" w14:textId="77777777" w:rsidR="00AF5142" w:rsidRDefault="00AF5142" w:rsidP="00B57B44">
      <w:pPr>
        <w:pStyle w:val="Header"/>
        <w:tabs>
          <w:tab w:val="clear" w:pos="8640"/>
          <w:tab w:val="right" w:pos="9360"/>
        </w:tabs>
        <w:jc w:val="center"/>
        <w:rPr>
          <w:b/>
          <w:color w:val="000000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6"/>
        <w:gridCol w:w="6527"/>
      </w:tblGrid>
      <w:tr w:rsidR="004C2689" w:rsidRPr="008A76E2" w14:paraId="49232A2F" w14:textId="77777777" w:rsidTr="00B37CE9">
        <w:tc>
          <w:tcPr>
            <w:tcW w:w="3356" w:type="dxa"/>
          </w:tcPr>
          <w:p w14:paraId="0DC2F5F3" w14:textId="59C2DC1A" w:rsidR="00EC325F" w:rsidRPr="008A76E2" w:rsidRDefault="004C2689" w:rsidP="00D725B0">
            <w:pPr>
              <w:pStyle w:val="Header"/>
              <w:tabs>
                <w:tab w:val="clear" w:pos="4320"/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Choice of </w:t>
            </w:r>
            <w:proofErr w:type="spellStart"/>
            <w:r w:rsidR="00F60EA7">
              <w:rPr>
                <w:color w:val="000000"/>
                <w:sz w:val="22"/>
              </w:rPr>
              <w:t>Specialisation</w:t>
            </w:r>
            <w:proofErr w:type="spellEnd"/>
            <w:r w:rsidRPr="008A76E2">
              <w:rPr>
                <w:color w:val="000000"/>
                <w:sz w:val="22"/>
              </w:rPr>
              <w:t xml:space="preserve"> </w:t>
            </w:r>
          </w:p>
        </w:tc>
        <w:tc>
          <w:tcPr>
            <w:tcW w:w="6527" w:type="dxa"/>
          </w:tcPr>
          <w:p w14:paraId="78FD2F4D" w14:textId="77777777" w:rsidR="004C2689" w:rsidRDefault="004C2689" w:rsidP="00D725B0">
            <w:pPr>
              <w:pStyle w:val="Header"/>
              <w:tabs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</w:p>
          <w:p w14:paraId="6354D959" w14:textId="26E6A2B8" w:rsidR="00A05E84" w:rsidRPr="008A76E2" w:rsidRDefault="00A05E84" w:rsidP="00D725B0">
            <w:pPr>
              <w:pStyle w:val="Header"/>
              <w:tabs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</w:p>
        </w:tc>
      </w:tr>
      <w:tr w:rsidR="00AF5142" w:rsidRPr="008A76E2" w14:paraId="12DFD3E8" w14:textId="77777777" w:rsidTr="00B37CE9">
        <w:tc>
          <w:tcPr>
            <w:tcW w:w="3356" w:type="dxa"/>
          </w:tcPr>
          <w:p w14:paraId="65163AC4" w14:textId="77777777" w:rsidR="00AF5142" w:rsidRPr="008A76E2" w:rsidRDefault="00AF5142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rPr>
                <w:color w:val="000000"/>
                <w:sz w:val="22"/>
              </w:rPr>
            </w:pPr>
            <w:r w:rsidRPr="008A76E2">
              <w:rPr>
                <w:color w:val="000000"/>
                <w:sz w:val="22"/>
              </w:rPr>
              <w:t>Name of Applicant</w:t>
            </w:r>
          </w:p>
        </w:tc>
        <w:tc>
          <w:tcPr>
            <w:tcW w:w="6527" w:type="dxa"/>
          </w:tcPr>
          <w:p w14:paraId="20D96E69" w14:textId="77777777" w:rsidR="00AF5142" w:rsidRPr="008A76E2" w:rsidRDefault="00AF5142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jc w:val="center"/>
              <w:rPr>
                <w:color w:val="000000"/>
                <w:sz w:val="22"/>
              </w:rPr>
            </w:pPr>
          </w:p>
          <w:p w14:paraId="506D79A0" w14:textId="77777777" w:rsidR="00AF5142" w:rsidRPr="008A76E2" w:rsidRDefault="00AF5142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jc w:val="center"/>
              <w:rPr>
                <w:color w:val="000000"/>
                <w:sz w:val="22"/>
              </w:rPr>
            </w:pPr>
          </w:p>
        </w:tc>
      </w:tr>
    </w:tbl>
    <w:p w14:paraId="47528E03" w14:textId="77777777" w:rsidR="00094FBF" w:rsidRDefault="00094FB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3"/>
      </w:tblGrid>
      <w:tr w:rsidR="00440D81" w:rsidRPr="00064145" w14:paraId="4A329E3F" w14:textId="77777777" w:rsidTr="002E76A5">
        <w:tc>
          <w:tcPr>
            <w:tcW w:w="10109" w:type="dxa"/>
          </w:tcPr>
          <w:p w14:paraId="451EEEEB" w14:textId="6FC5874F" w:rsidR="00440D81" w:rsidRDefault="00440D81" w:rsidP="002E76A5">
            <w:pPr>
              <w:pStyle w:val="Header"/>
              <w:tabs>
                <w:tab w:val="clear" w:pos="8640"/>
                <w:tab w:val="right" w:pos="9360"/>
              </w:tabs>
              <w:rPr>
                <w:b/>
                <w:color w:val="000000"/>
                <w:sz w:val="22"/>
              </w:rPr>
            </w:pPr>
            <w:r>
              <w:rPr>
                <w:b/>
                <w:color w:val="000000"/>
                <w:sz w:val="22"/>
              </w:rPr>
              <w:t xml:space="preserve">PROPOSED SUPERVISOR FROM NIE </w:t>
            </w:r>
            <w:r w:rsidR="00E776E5">
              <w:rPr>
                <w:b/>
                <w:color w:val="000000"/>
                <w:sz w:val="22"/>
              </w:rPr>
              <w:t>DEPARTMENT</w:t>
            </w:r>
          </w:p>
          <w:p w14:paraId="4EC08171" w14:textId="77777777" w:rsidR="00440D81" w:rsidRPr="00064145" w:rsidRDefault="00440D81" w:rsidP="002E76A5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</w:tc>
      </w:tr>
      <w:tr w:rsidR="00440D81" w:rsidRPr="00064145" w14:paraId="04608F97" w14:textId="77777777" w:rsidTr="00A05E84">
        <w:tc>
          <w:tcPr>
            <w:tcW w:w="10109" w:type="dxa"/>
            <w:vAlign w:val="center"/>
          </w:tcPr>
          <w:p w14:paraId="451FF00B" w14:textId="2A454D31" w:rsidR="00440D81" w:rsidRDefault="00520EF7" w:rsidP="008813FA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</w:tabs>
              <w:jc w:val="both"/>
              <w:rPr>
                <w:color w:val="000000"/>
                <w:sz w:val="22"/>
              </w:rPr>
            </w:pPr>
            <w:r w:rsidRPr="00520EF7">
              <w:rPr>
                <w:color w:val="000000"/>
                <w:sz w:val="22"/>
              </w:rPr>
              <w:t xml:space="preserve">As all </w:t>
            </w:r>
            <w:r>
              <w:rPr>
                <w:color w:val="000000"/>
                <w:sz w:val="22"/>
              </w:rPr>
              <w:t xml:space="preserve">Doctor in Education </w:t>
            </w:r>
            <w:r w:rsidRPr="00520EF7">
              <w:rPr>
                <w:color w:val="000000"/>
                <w:sz w:val="22"/>
              </w:rPr>
              <w:t xml:space="preserve">students are supervised by a dissertation supervisor throughout the candidature, you are strongly encouraged to secure the agreement of a proposed dissertation supervisor before </w:t>
            </w:r>
            <w:r w:rsidR="00236771">
              <w:rPr>
                <w:color w:val="000000"/>
                <w:sz w:val="22"/>
              </w:rPr>
              <w:t>applying</w:t>
            </w:r>
            <w:r w:rsidRPr="00520EF7">
              <w:rPr>
                <w:color w:val="000000"/>
                <w:sz w:val="22"/>
              </w:rPr>
              <w:t>. Your application may be rejected if no suitable supervisor is identified at the point of application</w:t>
            </w:r>
            <w:r>
              <w:rPr>
                <w:color w:val="000000"/>
                <w:sz w:val="22"/>
              </w:rPr>
              <w:t>.</w:t>
            </w:r>
          </w:p>
          <w:p w14:paraId="5D1C46E5" w14:textId="77777777" w:rsidR="00520EF7" w:rsidRDefault="00520EF7" w:rsidP="00520EF7">
            <w:pPr>
              <w:pStyle w:val="Header"/>
              <w:tabs>
                <w:tab w:val="clear" w:pos="4320"/>
                <w:tab w:val="clear" w:pos="8640"/>
              </w:tabs>
              <w:ind w:left="450"/>
              <w:rPr>
                <w:color w:val="000000"/>
                <w:sz w:val="22"/>
              </w:rPr>
            </w:pPr>
          </w:p>
          <w:p w14:paraId="7548A45E" w14:textId="6CE48691" w:rsidR="00440D81" w:rsidRDefault="00440D81" w:rsidP="008813FA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</w:tabs>
              <w:ind w:left="360" w:hanging="270"/>
              <w:jc w:val="both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If you have corresponded with an NIE Academic Staff who is inclined to be your supervisor, please complete sections (</w:t>
            </w:r>
            <w:proofErr w:type="spellStart"/>
            <w:r>
              <w:rPr>
                <w:color w:val="000000"/>
                <w:sz w:val="22"/>
              </w:rPr>
              <w:t>i</w:t>
            </w:r>
            <w:proofErr w:type="spellEnd"/>
            <w:r>
              <w:rPr>
                <w:color w:val="000000"/>
                <w:sz w:val="22"/>
              </w:rPr>
              <w:t>) to (iii) below:</w:t>
            </w:r>
          </w:p>
          <w:p w14:paraId="7ED6AA33" w14:textId="77777777" w:rsidR="00440D81" w:rsidRPr="00A05E84" w:rsidRDefault="00440D81" w:rsidP="00A05E84">
            <w:pPr>
              <w:pStyle w:val="ListParagraph"/>
              <w:spacing w:after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</w:rPr>
            </w:pPr>
          </w:p>
          <w:p w14:paraId="0C4C50B4" w14:textId="77777777" w:rsidR="00440D81" w:rsidRDefault="00440D81" w:rsidP="00A05E84">
            <w:pPr>
              <w:pStyle w:val="Head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ind w:left="900" w:hanging="54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Name of proposed supervisor: ______________________________________________________</w:t>
            </w:r>
          </w:p>
          <w:p w14:paraId="0D5388B8" w14:textId="5B268AD4" w:rsidR="00440D81" w:rsidRPr="00E4476F" w:rsidRDefault="00295D78" w:rsidP="008813FA">
            <w:pPr>
              <w:pStyle w:val="Header"/>
              <w:tabs>
                <w:tab w:val="clear" w:pos="4320"/>
                <w:tab w:val="clear" w:pos="8640"/>
                <w:tab w:val="left" w:pos="3600"/>
              </w:tabs>
              <w:rPr>
                <w:i/>
                <w:color w:val="000000"/>
                <w:sz w:val="22"/>
              </w:rPr>
            </w:pPr>
            <w:r>
              <w:rPr>
                <w:i/>
                <w:color w:val="000000"/>
                <w:sz w:val="22"/>
              </w:rPr>
              <w:t xml:space="preserve">                </w:t>
            </w:r>
            <w:r w:rsidR="00440D81" w:rsidRPr="00E4476F">
              <w:rPr>
                <w:i/>
                <w:color w:val="000000"/>
                <w:sz w:val="22"/>
              </w:rPr>
              <w:t xml:space="preserve">(You are </w:t>
            </w:r>
            <w:r w:rsidR="00440D81" w:rsidRPr="001171E7">
              <w:rPr>
                <w:i/>
                <w:color w:val="000000"/>
                <w:sz w:val="22"/>
              </w:rPr>
              <w:t>required</w:t>
            </w:r>
            <w:r w:rsidR="00440D81" w:rsidRPr="00E4476F">
              <w:rPr>
                <w:i/>
                <w:color w:val="000000"/>
                <w:sz w:val="22"/>
              </w:rPr>
              <w:t xml:space="preserve"> to attach </w:t>
            </w:r>
            <w:r w:rsidR="00440D81" w:rsidRPr="001171E7">
              <w:rPr>
                <w:i/>
                <w:color w:val="000000"/>
                <w:sz w:val="22"/>
                <w:u w:val="single"/>
              </w:rPr>
              <w:t>documentary proof</w:t>
            </w:r>
            <w:r w:rsidR="00440D81" w:rsidRPr="00E4476F">
              <w:rPr>
                <w:i/>
                <w:color w:val="000000"/>
                <w:sz w:val="22"/>
              </w:rPr>
              <w:t xml:space="preserve"> of </w:t>
            </w:r>
            <w:r w:rsidR="00440D81">
              <w:rPr>
                <w:i/>
                <w:color w:val="000000"/>
                <w:sz w:val="22"/>
              </w:rPr>
              <w:t>the</w:t>
            </w:r>
            <w:r w:rsidR="00440D81" w:rsidRPr="00E4476F">
              <w:rPr>
                <w:i/>
                <w:color w:val="000000"/>
                <w:sz w:val="22"/>
              </w:rPr>
              <w:t xml:space="preserve"> correspondence you had with the staff.)</w:t>
            </w:r>
          </w:p>
          <w:p w14:paraId="0B7E6416" w14:textId="77777777" w:rsidR="00440D81" w:rsidRDefault="00440D81" w:rsidP="00A05E84">
            <w:pPr>
              <w:pStyle w:val="Header"/>
              <w:tabs>
                <w:tab w:val="clear" w:pos="4320"/>
                <w:tab w:val="clear" w:pos="8640"/>
                <w:tab w:val="left" w:pos="3600"/>
              </w:tabs>
              <w:ind w:left="900"/>
              <w:rPr>
                <w:color w:val="000000"/>
                <w:sz w:val="22"/>
              </w:rPr>
            </w:pPr>
          </w:p>
          <w:p w14:paraId="0AD26501" w14:textId="71B027E6" w:rsidR="00440D81" w:rsidRDefault="00440D81" w:rsidP="00A05E84">
            <w:pPr>
              <w:pStyle w:val="Head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ind w:left="900" w:hanging="54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 </w:t>
            </w:r>
            <w:r w:rsidR="00E776E5">
              <w:rPr>
                <w:color w:val="000000"/>
                <w:sz w:val="22"/>
              </w:rPr>
              <w:t>Department</w:t>
            </w:r>
            <w:r>
              <w:rPr>
                <w:color w:val="000000"/>
                <w:sz w:val="22"/>
              </w:rPr>
              <w:t xml:space="preserve"> of the proposed supervisor:   __________________________________</w:t>
            </w:r>
          </w:p>
          <w:p w14:paraId="077C7883" w14:textId="4809B4B8" w:rsidR="00440D81" w:rsidRDefault="00440D81" w:rsidP="00A05E84">
            <w:pPr>
              <w:pStyle w:val="Header"/>
              <w:tabs>
                <w:tab w:val="clear" w:pos="4320"/>
                <w:tab w:val="clear" w:pos="8640"/>
              </w:tabs>
              <w:rPr>
                <w:color w:val="000000"/>
                <w:sz w:val="22"/>
              </w:rPr>
            </w:pPr>
          </w:p>
          <w:p w14:paraId="4D27EC64" w14:textId="6AF38C2D" w:rsidR="00440D81" w:rsidRDefault="00A05E84" w:rsidP="00A05E84">
            <w:pPr>
              <w:pStyle w:val="Head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ind w:left="900" w:hanging="540"/>
              <w:rPr>
                <w:color w:val="000000"/>
                <w:sz w:val="22"/>
              </w:rPr>
            </w:pPr>
            <w:r>
              <w:rPr>
                <w:noProof/>
                <w:color w:val="000000"/>
                <w:sz w:val="22"/>
                <w:lang w:val="en-SG" w:eastAsia="zh-CN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46CFB2B2" wp14:editId="3050579C">
                      <wp:simplePos x="0" y="0"/>
                      <wp:positionH relativeFrom="column">
                        <wp:posOffset>5005070</wp:posOffset>
                      </wp:positionH>
                      <wp:positionV relativeFrom="paragraph">
                        <wp:posOffset>40005</wp:posOffset>
                      </wp:positionV>
                      <wp:extent cx="228600" cy="161925"/>
                      <wp:effectExtent l="9525" t="13970" r="9525" b="508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4EA626" id="Rectangle 3" o:spid="_x0000_s1026" style="position:absolute;margin-left:394.1pt;margin-top:3.15pt;width:18pt;height:12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"/>
                  </w:pict>
                </mc:Fallback>
              </mc:AlternateContent>
            </w:r>
            <w:r>
              <w:rPr>
                <w:noProof/>
                <w:color w:val="000000"/>
                <w:sz w:val="22"/>
                <w:lang w:val="en-SG" w:eastAsia="zh-C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9071FDF" wp14:editId="00C62F45">
                      <wp:simplePos x="0" y="0"/>
                      <wp:positionH relativeFrom="column">
                        <wp:posOffset>4119245</wp:posOffset>
                      </wp:positionH>
                      <wp:positionV relativeFrom="paragraph">
                        <wp:posOffset>29845</wp:posOffset>
                      </wp:positionV>
                      <wp:extent cx="228600" cy="161925"/>
                      <wp:effectExtent l="9525" t="13335" r="9525" b="571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397A85" id="Rectangle 2" o:spid="_x0000_s1026" style="position:absolute;margin-left:324.35pt;margin-top:2.35pt;width:18pt;height:12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"/>
                  </w:pict>
                </mc:Fallback>
              </mc:AlternateContent>
            </w:r>
            <w:r w:rsidR="00440D81">
              <w:rPr>
                <w:color w:val="000000"/>
                <w:sz w:val="22"/>
              </w:rPr>
              <w:t xml:space="preserve"> *Are you willing to be considered by another  </w:t>
            </w:r>
            <w:r>
              <w:rPr>
                <w:color w:val="000000"/>
                <w:sz w:val="22"/>
              </w:rPr>
              <w:t xml:space="preserve">         </w:t>
            </w:r>
            <w:r w:rsidR="00440D81">
              <w:rPr>
                <w:color w:val="000000"/>
                <w:sz w:val="22"/>
              </w:rPr>
              <w:t xml:space="preserve">         Yes                     No       </w:t>
            </w:r>
          </w:p>
          <w:p w14:paraId="0FA49804" w14:textId="70A8D8AE" w:rsidR="00440D81" w:rsidRDefault="00295D78" w:rsidP="00A05E84">
            <w:pPr>
              <w:pStyle w:val="Header"/>
              <w:tabs>
                <w:tab w:val="clear" w:pos="4320"/>
                <w:tab w:val="clear" w:pos="8640"/>
              </w:tabs>
              <w:ind w:left="90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epartment/supervisor</w:t>
            </w:r>
            <w:r w:rsidR="00440D81">
              <w:rPr>
                <w:color w:val="000000"/>
                <w:sz w:val="22"/>
              </w:rPr>
              <w:t xml:space="preserve"> other than the one</w:t>
            </w:r>
          </w:p>
          <w:p w14:paraId="38688335" w14:textId="77777777" w:rsidR="00440D81" w:rsidRPr="006B0E00" w:rsidRDefault="00440D81" w:rsidP="00A05E84">
            <w:pPr>
              <w:pStyle w:val="Header"/>
              <w:tabs>
                <w:tab w:val="clear" w:pos="4320"/>
                <w:tab w:val="clear" w:pos="8640"/>
              </w:tabs>
              <w:ind w:left="90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 you have indicated?</w:t>
            </w:r>
          </w:p>
          <w:p w14:paraId="1C7E531C" w14:textId="77777777" w:rsidR="00440D81" w:rsidRDefault="00440D81" w:rsidP="00A05E84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83BD065" w14:textId="77777777" w:rsidR="00440D81" w:rsidRDefault="00440D81" w:rsidP="00A05E84">
            <w:pPr>
              <w:pStyle w:val="Header"/>
              <w:tabs>
                <w:tab w:val="clear" w:pos="8640"/>
                <w:tab w:val="right" w:pos="9360"/>
              </w:tabs>
              <w:rPr>
                <w:i/>
                <w:noProof/>
                <w:sz w:val="22"/>
                <w:szCs w:val="22"/>
              </w:rPr>
            </w:pPr>
            <w:r w:rsidRPr="001171E7">
              <w:rPr>
                <w:i/>
                <w:color w:val="000000"/>
                <w:sz w:val="22"/>
                <w:szCs w:val="22"/>
              </w:rPr>
              <w:t xml:space="preserve">* Please tick </w:t>
            </w:r>
            <w:r w:rsidRPr="001171E7">
              <w:rPr>
                <w:i/>
                <w:noProof/>
                <w:sz w:val="22"/>
                <w:szCs w:val="22"/>
                <w:lang w:val="en-SG" w:eastAsia="zh-CN"/>
              </w:rPr>
              <w:drawing>
                <wp:inline distT="0" distB="0" distL="0" distR="0" wp14:anchorId="115E7340" wp14:editId="6F780B6E">
                  <wp:extent cx="152400" cy="142875"/>
                  <wp:effectExtent l="0" t="0" r="0" b="9525"/>
                  <wp:docPr id="1" name="Picture 1" descr="black-check-mark-m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lack-check-mark-m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71E7">
              <w:rPr>
                <w:i/>
                <w:noProof/>
                <w:sz w:val="22"/>
                <w:szCs w:val="22"/>
              </w:rPr>
              <w:t xml:space="preserve"> appropriately</w:t>
            </w:r>
          </w:p>
          <w:p w14:paraId="35471E42" w14:textId="77777777" w:rsidR="00295D78" w:rsidRPr="001171E7" w:rsidRDefault="00295D78" w:rsidP="00A05E84">
            <w:pPr>
              <w:pStyle w:val="Header"/>
              <w:tabs>
                <w:tab w:val="clear" w:pos="8640"/>
                <w:tab w:val="right" w:pos="9360"/>
              </w:tabs>
              <w:rPr>
                <w:i/>
                <w:color w:val="000000"/>
                <w:sz w:val="22"/>
                <w:szCs w:val="22"/>
              </w:rPr>
            </w:pPr>
          </w:p>
        </w:tc>
      </w:tr>
    </w:tbl>
    <w:p w14:paraId="07713D85" w14:textId="77777777" w:rsidR="002D59EF" w:rsidRDefault="002D59E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p w14:paraId="1E51CA7F" w14:textId="77777777" w:rsidR="001C5BDE" w:rsidRDefault="001C5BDE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p w14:paraId="42D21FEF" w14:textId="188D7A1C" w:rsidR="00465053" w:rsidRDefault="00465053" w:rsidP="001C5BDE">
      <w:pPr>
        <w:pStyle w:val="Header"/>
        <w:tabs>
          <w:tab w:val="clear" w:pos="8640"/>
          <w:tab w:val="right" w:pos="9360"/>
        </w:tabs>
        <w:jc w:val="both"/>
        <w:rPr>
          <w:b/>
          <w:color w:val="000000"/>
          <w:sz w:val="22"/>
          <w:szCs w:val="22"/>
        </w:rPr>
      </w:pPr>
      <w:r w:rsidRPr="001C5BDE">
        <w:rPr>
          <w:b/>
          <w:color w:val="000000"/>
          <w:sz w:val="22"/>
          <w:szCs w:val="22"/>
        </w:rPr>
        <w:t xml:space="preserve">To find out more about the Tan Poey </w:t>
      </w:r>
      <w:proofErr w:type="spellStart"/>
      <w:r w:rsidRPr="001C5BDE">
        <w:rPr>
          <w:b/>
          <w:color w:val="000000"/>
          <w:sz w:val="22"/>
          <w:szCs w:val="22"/>
        </w:rPr>
        <w:t>Quee</w:t>
      </w:r>
      <w:proofErr w:type="spellEnd"/>
      <w:r w:rsidRPr="001C5BDE">
        <w:rPr>
          <w:b/>
          <w:color w:val="000000"/>
          <w:sz w:val="22"/>
          <w:szCs w:val="22"/>
        </w:rPr>
        <w:t xml:space="preserve"> Doctor in Education (NIE-EdD) Scholarship,</w:t>
      </w:r>
      <w:r w:rsidR="001C5BDE" w:rsidRPr="001C5BDE">
        <w:rPr>
          <w:b/>
          <w:color w:val="000000"/>
          <w:sz w:val="22"/>
          <w:szCs w:val="22"/>
        </w:rPr>
        <w:t xml:space="preserve"> </w:t>
      </w:r>
      <w:r w:rsidRPr="001C5BDE">
        <w:rPr>
          <w:b/>
          <w:color w:val="000000"/>
          <w:sz w:val="22"/>
          <w:szCs w:val="22"/>
        </w:rPr>
        <w:t>please visit</w:t>
      </w:r>
      <w:r w:rsidR="00236771">
        <w:rPr>
          <w:b/>
          <w:color w:val="000000"/>
          <w:sz w:val="22"/>
          <w:szCs w:val="22"/>
        </w:rPr>
        <w:t xml:space="preserve"> the </w:t>
      </w:r>
      <w:hyperlink r:id="rId12" w:history="1">
        <w:r w:rsidR="00236771" w:rsidRPr="00236771">
          <w:rPr>
            <w:rStyle w:val="Hyperlink"/>
            <w:rFonts w:ascii="Times New Roman" w:hAnsi="Times New Roman" w:cs="Times New Roman"/>
            <w:b/>
            <w:sz w:val="22"/>
            <w:szCs w:val="22"/>
          </w:rPr>
          <w:t>NIE web</w:t>
        </w:r>
        <w:r w:rsidR="00236771" w:rsidRPr="00236771">
          <w:rPr>
            <w:rStyle w:val="Hyperlink"/>
            <w:rFonts w:ascii="Times New Roman" w:hAnsi="Times New Roman" w:cs="Times New Roman"/>
            <w:b/>
            <w:sz w:val="22"/>
            <w:szCs w:val="22"/>
          </w:rPr>
          <w:t>s</w:t>
        </w:r>
        <w:r w:rsidR="00236771" w:rsidRPr="00236771">
          <w:rPr>
            <w:rStyle w:val="Hyperlink"/>
            <w:rFonts w:ascii="Times New Roman" w:hAnsi="Times New Roman" w:cs="Times New Roman"/>
            <w:b/>
            <w:sz w:val="22"/>
            <w:szCs w:val="22"/>
          </w:rPr>
          <w:t>ite</w:t>
        </w:r>
      </w:hyperlink>
      <w:r w:rsidR="00236771">
        <w:rPr>
          <w:b/>
          <w:color w:val="000000"/>
          <w:sz w:val="22"/>
          <w:szCs w:val="22"/>
        </w:rPr>
        <w:t>.</w:t>
      </w:r>
    </w:p>
    <w:p w14:paraId="3D8C98A5" w14:textId="77777777" w:rsidR="00236771" w:rsidRDefault="00236771" w:rsidP="001C5BDE">
      <w:pPr>
        <w:pStyle w:val="Header"/>
        <w:tabs>
          <w:tab w:val="clear" w:pos="8640"/>
          <w:tab w:val="right" w:pos="9360"/>
        </w:tabs>
        <w:jc w:val="both"/>
        <w:rPr>
          <w:b/>
          <w:color w:val="000000"/>
          <w:sz w:val="22"/>
          <w:szCs w:val="22"/>
        </w:rPr>
      </w:pPr>
    </w:p>
    <w:p w14:paraId="3F62BB63" w14:textId="77777777" w:rsidR="002D59EF" w:rsidRDefault="002D59E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p w14:paraId="49BBA566" w14:textId="77777777" w:rsidR="002D59EF" w:rsidRDefault="002D59E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 </w:t>
      </w:r>
    </w:p>
    <w:p w14:paraId="3EC50B21" w14:textId="77777777" w:rsidR="007E1624" w:rsidRDefault="002D59E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3"/>
      </w:tblGrid>
      <w:tr w:rsidR="005B34A8" w:rsidRPr="00480C8F" w14:paraId="276FDF5A" w14:textId="77777777" w:rsidTr="00DC67F9">
        <w:trPr>
          <w:trHeight w:val="427"/>
        </w:trPr>
        <w:tc>
          <w:tcPr>
            <w:tcW w:w="9883" w:type="dxa"/>
            <w:textDirection w:val="lrTbV"/>
          </w:tcPr>
          <w:p w14:paraId="2848B8FF" w14:textId="77777777" w:rsidR="005B34A8" w:rsidRPr="00480C8F" w:rsidRDefault="005B34A8" w:rsidP="004A26F9">
            <w:pPr>
              <w:rPr>
                <w:sz w:val="22"/>
                <w:szCs w:val="22"/>
              </w:rPr>
            </w:pPr>
            <w:r w:rsidRPr="00480C8F">
              <w:rPr>
                <w:sz w:val="22"/>
                <w:szCs w:val="22"/>
              </w:rPr>
              <w:lastRenderedPageBreak/>
              <w:t>Name of Applicant:</w:t>
            </w:r>
          </w:p>
          <w:p w14:paraId="08EDD779" w14:textId="77777777" w:rsidR="000133CE" w:rsidRPr="00480C8F" w:rsidRDefault="000133CE" w:rsidP="004A26F9">
            <w:pPr>
              <w:rPr>
                <w:sz w:val="22"/>
                <w:szCs w:val="22"/>
              </w:rPr>
            </w:pPr>
          </w:p>
        </w:tc>
      </w:tr>
      <w:tr w:rsidR="00AF5142" w:rsidRPr="00480C8F" w14:paraId="33ED792D" w14:textId="77777777" w:rsidTr="00A05E84">
        <w:trPr>
          <w:trHeight w:val="427"/>
        </w:trPr>
        <w:tc>
          <w:tcPr>
            <w:tcW w:w="9883" w:type="dxa"/>
          </w:tcPr>
          <w:p w14:paraId="4854F7F4" w14:textId="1CF3B6FB" w:rsidR="00094FBF" w:rsidRPr="00480C8F" w:rsidRDefault="008E0D55" w:rsidP="00DC67F9">
            <w:pPr>
              <w:pStyle w:val="Header"/>
              <w:numPr>
                <w:ilvl w:val="0"/>
                <w:numId w:val="14"/>
              </w:numPr>
              <w:tabs>
                <w:tab w:val="clear" w:pos="4320"/>
                <w:tab w:val="clear" w:pos="8640"/>
              </w:tabs>
              <w:spacing w:before="60"/>
              <w:ind w:left="306"/>
              <w:rPr>
                <w:color w:val="000000"/>
                <w:sz w:val="22"/>
                <w:szCs w:val="22"/>
              </w:rPr>
            </w:pPr>
            <w:r w:rsidRPr="00480C8F">
              <w:rPr>
                <w:color w:val="000000"/>
                <w:sz w:val="22"/>
                <w:szCs w:val="22"/>
              </w:rPr>
              <w:t xml:space="preserve">Describe </w:t>
            </w:r>
            <w:r w:rsidR="00816855" w:rsidRPr="00480C8F">
              <w:rPr>
                <w:color w:val="000000"/>
                <w:sz w:val="22"/>
                <w:szCs w:val="22"/>
              </w:rPr>
              <w:t xml:space="preserve">how </w:t>
            </w:r>
            <w:r w:rsidR="00B91539" w:rsidRPr="00480C8F">
              <w:rPr>
                <w:color w:val="000000"/>
                <w:sz w:val="22"/>
                <w:szCs w:val="22"/>
              </w:rPr>
              <w:t xml:space="preserve">you think the pursuit of </w:t>
            </w:r>
            <w:r w:rsidRPr="00480C8F">
              <w:rPr>
                <w:color w:val="000000"/>
                <w:sz w:val="22"/>
                <w:szCs w:val="22"/>
              </w:rPr>
              <w:t xml:space="preserve">the EdD </w:t>
            </w:r>
            <w:proofErr w:type="spellStart"/>
            <w:r w:rsidR="00816855" w:rsidRPr="00480C8F">
              <w:rPr>
                <w:color w:val="000000"/>
                <w:sz w:val="22"/>
                <w:szCs w:val="22"/>
              </w:rPr>
              <w:t>programme</w:t>
            </w:r>
            <w:proofErr w:type="spellEnd"/>
            <w:r w:rsidR="00816855" w:rsidRPr="00480C8F">
              <w:rPr>
                <w:color w:val="000000"/>
                <w:sz w:val="22"/>
                <w:szCs w:val="22"/>
              </w:rPr>
              <w:t xml:space="preserve"> and the </w:t>
            </w:r>
            <w:proofErr w:type="spellStart"/>
            <w:r w:rsidR="009C1D5C" w:rsidRPr="00480C8F">
              <w:rPr>
                <w:color w:val="000000"/>
                <w:sz w:val="22"/>
                <w:szCs w:val="22"/>
              </w:rPr>
              <w:t>Specialisation</w:t>
            </w:r>
            <w:proofErr w:type="spellEnd"/>
            <w:r w:rsidR="00816855" w:rsidRPr="00480C8F">
              <w:rPr>
                <w:color w:val="000000"/>
                <w:sz w:val="22"/>
                <w:szCs w:val="22"/>
              </w:rPr>
              <w:t xml:space="preserve"> you have selected </w:t>
            </w:r>
            <w:r w:rsidRPr="00480C8F">
              <w:rPr>
                <w:color w:val="000000"/>
                <w:sz w:val="22"/>
                <w:szCs w:val="22"/>
              </w:rPr>
              <w:t xml:space="preserve">will </w:t>
            </w:r>
            <w:r w:rsidR="00816855" w:rsidRPr="00480C8F">
              <w:rPr>
                <w:color w:val="000000"/>
                <w:sz w:val="22"/>
                <w:szCs w:val="22"/>
              </w:rPr>
              <w:t xml:space="preserve">assist you in your professional </w:t>
            </w:r>
            <w:r w:rsidRPr="00480C8F">
              <w:rPr>
                <w:color w:val="000000"/>
                <w:sz w:val="22"/>
                <w:szCs w:val="22"/>
              </w:rPr>
              <w:t>growth</w:t>
            </w:r>
            <w:r w:rsidR="00F41DD4" w:rsidRPr="00480C8F">
              <w:rPr>
                <w:color w:val="000000"/>
                <w:sz w:val="22"/>
                <w:szCs w:val="22"/>
              </w:rPr>
              <w:t xml:space="preserve">, </w:t>
            </w:r>
            <w:r w:rsidRPr="00480C8F">
              <w:rPr>
                <w:color w:val="000000"/>
                <w:sz w:val="22"/>
                <w:szCs w:val="22"/>
              </w:rPr>
              <w:t>career development</w:t>
            </w:r>
            <w:r w:rsidR="00F41DD4" w:rsidRPr="00480C8F">
              <w:rPr>
                <w:color w:val="000000"/>
                <w:sz w:val="22"/>
                <w:szCs w:val="22"/>
              </w:rPr>
              <w:t xml:space="preserve"> and improvements in professional practice </w:t>
            </w:r>
            <w:r w:rsidR="00816855" w:rsidRPr="00480C8F">
              <w:rPr>
                <w:color w:val="000000"/>
                <w:sz w:val="22"/>
                <w:szCs w:val="22"/>
              </w:rPr>
              <w:t>(</w:t>
            </w:r>
            <w:r w:rsidR="00F41DD4" w:rsidRPr="00480C8F">
              <w:rPr>
                <w:color w:val="000000"/>
                <w:sz w:val="22"/>
                <w:szCs w:val="22"/>
              </w:rPr>
              <w:t xml:space="preserve">about </w:t>
            </w:r>
            <w:r w:rsidR="00B91539" w:rsidRPr="00480C8F">
              <w:rPr>
                <w:color w:val="000000"/>
                <w:sz w:val="22"/>
                <w:szCs w:val="22"/>
              </w:rPr>
              <w:t>1,</w:t>
            </w:r>
            <w:r w:rsidR="00427453" w:rsidRPr="00480C8F">
              <w:rPr>
                <w:color w:val="000000"/>
                <w:sz w:val="22"/>
                <w:szCs w:val="22"/>
              </w:rPr>
              <w:t>2</w:t>
            </w:r>
            <w:r w:rsidR="00B91539" w:rsidRPr="00480C8F">
              <w:rPr>
                <w:color w:val="000000"/>
                <w:sz w:val="22"/>
                <w:szCs w:val="22"/>
              </w:rPr>
              <w:t xml:space="preserve">00 </w:t>
            </w:r>
            <w:r w:rsidRPr="00480C8F">
              <w:rPr>
                <w:color w:val="000000"/>
                <w:sz w:val="22"/>
                <w:szCs w:val="22"/>
              </w:rPr>
              <w:t>words</w:t>
            </w:r>
            <w:r w:rsidR="00816855" w:rsidRPr="00480C8F">
              <w:rPr>
                <w:color w:val="000000"/>
                <w:sz w:val="22"/>
                <w:szCs w:val="22"/>
              </w:rPr>
              <w:t>)</w:t>
            </w:r>
            <w:r w:rsidR="00236771" w:rsidRPr="00480C8F">
              <w:rPr>
                <w:color w:val="000000"/>
                <w:sz w:val="22"/>
                <w:szCs w:val="22"/>
              </w:rPr>
              <w:t>.</w:t>
            </w:r>
          </w:p>
          <w:p w14:paraId="7EB93789" w14:textId="0D8CDC30" w:rsidR="008E0D55" w:rsidRPr="00480C8F" w:rsidRDefault="00236771" w:rsidP="00DC67F9">
            <w:pPr>
              <w:pStyle w:val="Header"/>
              <w:numPr>
                <w:ilvl w:val="0"/>
                <w:numId w:val="14"/>
              </w:numPr>
              <w:tabs>
                <w:tab w:val="clear" w:pos="4320"/>
                <w:tab w:val="clear" w:pos="8640"/>
              </w:tabs>
              <w:spacing w:before="60"/>
              <w:ind w:left="306"/>
              <w:rPr>
                <w:color w:val="000000"/>
                <w:sz w:val="22"/>
                <w:szCs w:val="22"/>
              </w:rPr>
            </w:pPr>
            <w:r w:rsidRPr="00480C8F">
              <w:rPr>
                <w:color w:val="000000"/>
                <w:sz w:val="22"/>
                <w:szCs w:val="22"/>
              </w:rPr>
              <w:t>Describe</w:t>
            </w:r>
            <w:r w:rsidR="008E0D55" w:rsidRPr="00480C8F">
              <w:rPr>
                <w:color w:val="000000"/>
                <w:sz w:val="22"/>
                <w:szCs w:val="22"/>
              </w:rPr>
              <w:t xml:space="preserve"> your research interest or plan </w:t>
            </w:r>
            <w:proofErr w:type="gramStart"/>
            <w:r w:rsidR="008E0D55" w:rsidRPr="00480C8F">
              <w:rPr>
                <w:color w:val="000000"/>
                <w:sz w:val="22"/>
                <w:szCs w:val="22"/>
              </w:rPr>
              <w:t>in the course of</w:t>
            </w:r>
            <w:proofErr w:type="gramEnd"/>
            <w:r w:rsidR="008E0D55" w:rsidRPr="00480C8F">
              <w:rPr>
                <w:color w:val="000000"/>
                <w:sz w:val="22"/>
                <w:szCs w:val="22"/>
              </w:rPr>
              <w:t xml:space="preserve"> your EdD study</w:t>
            </w:r>
            <w:r w:rsidR="00F41DD4" w:rsidRPr="00480C8F">
              <w:rPr>
                <w:color w:val="000000"/>
                <w:sz w:val="22"/>
                <w:szCs w:val="22"/>
              </w:rPr>
              <w:t xml:space="preserve"> and the </w:t>
            </w:r>
            <w:proofErr w:type="spellStart"/>
            <w:r w:rsidR="009C1D5C" w:rsidRPr="00480C8F">
              <w:rPr>
                <w:color w:val="000000"/>
                <w:sz w:val="22"/>
                <w:szCs w:val="22"/>
              </w:rPr>
              <w:t>Specialisation</w:t>
            </w:r>
            <w:proofErr w:type="spellEnd"/>
            <w:r w:rsidR="00F41DD4" w:rsidRPr="00480C8F">
              <w:rPr>
                <w:color w:val="000000"/>
                <w:sz w:val="22"/>
                <w:szCs w:val="22"/>
              </w:rPr>
              <w:t xml:space="preserve"> you have selected. </w:t>
            </w:r>
            <w:r w:rsidR="000A7A2C" w:rsidRPr="00480C8F">
              <w:rPr>
                <w:color w:val="000000"/>
                <w:sz w:val="22"/>
                <w:szCs w:val="22"/>
              </w:rPr>
              <w:t>Please</w:t>
            </w:r>
            <w:r w:rsidR="00F41DD4" w:rsidRPr="00480C8F">
              <w:rPr>
                <w:color w:val="000000"/>
                <w:sz w:val="22"/>
                <w:szCs w:val="22"/>
              </w:rPr>
              <w:t xml:space="preserve"> include information on </w:t>
            </w:r>
            <w:r w:rsidRPr="00480C8F">
              <w:rPr>
                <w:color w:val="000000"/>
                <w:sz w:val="22"/>
                <w:szCs w:val="22"/>
              </w:rPr>
              <w:t xml:space="preserve">the </w:t>
            </w:r>
            <w:r w:rsidR="00F41DD4" w:rsidRPr="00480C8F">
              <w:rPr>
                <w:color w:val="000000"/>
                <w:sz w:val="22"/>
                <w:szCs w:val="22"/>
              </w:rPr>
              <w:t xml:space="preserve">research focus, research </w:t>
            </w:r>
            <w:r w:rsidRPr="00480C8F">
              <w:rPr>
                <w:color w:val="000000"/>
                <w:sz w:val="22"/>
                <w:szCs w:val="22"/>
              </w:rPr>
              <w:t>questions</w:t>
            </w:r>
            <w:r w:rsidR="00F41DD4" w:rsidRPr="00480C8F">
              <w:rPr>
                <w:color w:val="000000"/>
                <w:sz w:val="22"/>
                <w:szCs w:val="22"/>
              </w:rPr>
              <w:t>, selected literature, and research design</w:t>
            </w:r>
            <w:r w:rsidR="008E0D55" w:rsidRPr="00480C8F">
              <w:rPr>
                <w:color w:val="000000"/>
                <w:sz w:val="22"/>
                <w:szCs w:val="22"/>
              </w:rPr>
              <w:t xml:space="preserve"> (</w:t>
            </w:r>
            <w:r w:rsidR="00F41DD4" w:rsidRPr="00480C8F">
              <w:rPr>
                <w:color w:val="000000"/>
                <w:sz w:val="22"/>
                <w:szCs w:val="22"/>
              </w:rPr>
              <w:t>about 1,200 words)</w:t>
            </w:r>
            <w:r w:rsidR="008E0D55" w:rsidRPr="00480C8F">
              <w:rPr>
                <w:color w:val="000000"/>
                <w:sz w:val="22"/>
                <w:szCs w:val="22"/>
              </w:rPr>
              <w:t>.</w:t>
            </w:r>
          </w:p>
          <w:p w14:paraId="22947231" w14:textId="77777777" w:rsidR="00F41DD4" w:rsidRPr="00480C8F" w:rsidRDefault="00F41DD4" w:rsidP="00F41DD4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color w:val="000000"/>
                <w:sz w:val="22"/>
                <w:szCs w:val="22"/>
              </w:rPr>
            </w:pPr>
          </w:p>
        </w:tc>
      </w:tr>
      <w:tr w:rsidR="003E5458" w:rsidRPr="008A76E2" w14:paraId="522FE3B3" w14:textId="77777777" w:rsidTr="00A05E84">
        <w:tc>
          <w:tcPr>
            <w:tcW w:w="9883" w:type="dxa"/>
          </w:tcPr>
          <w:p w14:paraId="384E6FBE" w14:textId="77777777" w:rsidR="003E5458" w:rsidRPr="008A76E2" w:rsidRDefault="003E5458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4218EEF" w14:textId="77777777" w:rsidR="003E5458" w:rsidRPr="008A76E2" w:rsidRDefault="003E5458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6754889" w14:textId="77777777" w:rsidR="003E5458" w:rsidRPr="008A76E2" w:rsidRDefault="003E5458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C6C5DD9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45942DF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F673436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54AD53C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2E31B90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DA54911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8F0DE46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B8C201B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9B8B59A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E1BB048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746A41C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C127382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AE5F195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271B32D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EF39B36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2966CF6" w14:textId="77777777" w:rsidR="003B78B7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FDF0D6E" w14:textId="77777777" w:rsidR="000133CE" w:rsidRPr="008A76E2" w:rsidRDefault="000133CE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B131CA9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73F6838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68E0AAE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23C82FE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679EC37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E67DEAF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1D6D537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9BE5959" w14:textId="77777777" w:rsidR="003B78B7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6769848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EBCB9AE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92C128B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AD0192A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C6242B7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0A633E1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32130EF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B5EED67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3C68B8C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2E42889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5F41631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0042A8B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AE1010B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4F1E839" w14:textId="77777777" w:rsidR="00B924CF" w:rsidRDefault="00B924CF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F66BBD4" w14:textId="77777777" w:rsidR="00B924CF" w:rsidRDefault="00B924CF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340AE27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365C47D" w14:textId="77777777" w:rsidR="005B34A8" w:rsidRPr="008A76E2" w:rsidRDefault="005B34A8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</w:tc>
      </w:tr>
    </w:tbl>
    <w:p w14:paraId="7FB38EB1" w14:textId="77777777" w:rsidR="003534FB" w:rsidRDefault="003534FB" w:rsidP="00FD58CA">
      <w:pPr>
        <w:pStyle w:val="Header"/>
        <w:tabs>
          <w:tab w:val="clear" w:pos="4320"/>
          <w:tab w:val="clear" w:pos="8640"/>
        </w:tabs>
        <w:rPr>
          <w:color w:val="000000"/>
          <w:sz w:val="22"/>
        </w:rPr>
      </w:pPr>
    </w:p>
    <w:p w14:paraId="26762683" w14:textId="09CA88C3" w:rsidR="003534FB" w:rsidRPr="003534FB" w:rsidRDefault="003534FB" w:rsidP="00FD58CA">
      <w:pPr>
        <w:pStyle w:val="Header"/>
        <w:tabs>
          <w:tab w:val="clear" w:pos="4320"/>
          <w:tab w:val="clear" w:pos="8640"/>
        </w:tabs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Updated as of </w:t>
      </w:r>
      <w:r w:rsidR="00236771">
        <w:rPr>
          <w:i/>
          <w:color w:val="000000"/>
          <w:sz w:val="18"/>
          <w:szCs w:val="18"/>
        </w:rPr>
        <w:t>March</w:t>
      </w:r>
      <w:r w:rsidR="00520EF7">
        <w:rPr>
          <w:i/>
          <w:color w:val="000000"/>
          <w:sz w:val="18"/>
          <w:szCs w:val="18"/>
        </w:rPr>
        <w:t xml:space="preserve"> 202</w:t>
      </w:r>
      <w:r w:rsidR="00236771">
        <w:rPr>
          <w:i/>
          <w:color w:val="000000"/>
          <w:sz w:val="18"/>
          <w:szCs w:val="18"/>
        </w:rPr>
        <w:t>5</w:t>
      </w:r>
    </w:p>
    <w:sectPr w:rsidR="003534FB" w:rsidRPr="003534FB" w:rsidSect="00964913">
      <w:pgSz w:w="11909" w:h="16834" w:code="9"/>
      <w:pgMar w:top="1008" w:right="1008" w:bottom="1008" w:left="1008" w:header="85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B67B1" w14:textId="77777777" w:rsidR="00022ADE" w:rsidRDefault="00022ADE" w:rsidP="00094FBF">
      <w:r>
        <w:separator/>
      </w:r>
    </w:p>
  </w:endnote>
  <w:endnote w:type="continuationSeparator" w:id="0">
    <w:p w14:paraId="4C386EE9" w14:textId="77777777" w:rsidR="00022ADE" w:rsidRDefault="00022ADE" w:rsidP="00094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B7AB4" w14:textId="77777777" w:rsidR="00022ADE" w:rsidRDefault="00022ADE" w:rsidP="00094FBF">
      <w:r>
        <w:separator/>
      </w:r>
    </w:p>
  </w:footnote>
  <w:footnote w:type="continuationSeparator" w:id="0">
    <w:p w14:paraId="3470F3C5" w14:textId="77777777" w:rsidR="00022ADE" w:rsidRDefault="00022ADE" w:rsidP="00094F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5F7"/>
    <w:multiLevelType w:val="hybridMultilevel"/>
    <w:tmpl w:val="A8821CC4"/>
    <w:lvl w:ilvl="0" w:tplc="FFD06D0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C4921"/>
    <w:multiLevelType w:val="hybridMultilevel"/>
    <w:tmpl w:val="4858B7BC"/>
    <w:lvl w:ilvl="0" w:tplc="56DEF6A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8269B"/>
    <w:multiLevelType w:val="hybridMultilevel"/>
    <w:tmpl w:val="36163AB2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443D8"/>
    <w:multiLevelType w:val="hybridMultilevel"/>
    <w:tmpl w:val="CCDC93F4"/>
    <w:lvl w:ilvl="0" w:tplc="C0D09EA0">
      <w:start w:val="1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E222C9B"/>
    <w:multiLevelType w:val="hybridMultilevel"/>
    <w:tmpl w:val="1A4C1B24"/>
    <w:lvl w:ilvl="0" w:tplc="5BFAF044">
      <w:start w:val="1"/>
      <w:numFmt w:val="decimal"/>
      <w:lvlText w:val="%1."/>
      <w:lvlJc w:val="left"/>
      <w:pPr>
        <w:tabs>
          <w:tab w:val="num" w:pos="1105"/>
        </w:tabs>
        <w:ind w:left="110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0"/>
        </w:tabs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0"/>
        </w:tabs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0"/>
        </w:tabs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0"/>
        </w:tabs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0"/>
        </w:tabs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0"/>
        </w:tabs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0"/>
        </w:tabs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0"/>
        </w:tabs>
        <w:ind w:left="6520" w:hanging="180"/>
      </w:pPr>
    </w:lvl>
  </w:abstractNum>
  <w:abstractNum w:abstractNumId="5" w15:restartNumberingAfterBreak="0">
    <w:nsid w:val="2D9E4727"/>
    <w:multiLevelType w:val="multilevel"/>
    <w:tmpl w:val="DC6E1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9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A761B5"/>
    <w:multiLevelType w:val="hybridMultilevel"/>
    <w:tmpl w:val="40C2D216"/>
    <w:lvl w:ilvl="0" w:tplc="EB62B812">
      <w:start w:val="9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E4F6C60"/>
    <w:multiLevelType w:val="hybridMultilevel"/>
    <w:tmpl w:val="9A8C7046"/>
    <w:lvl w:ilvl="0" w:tplc="0409000F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9D6C9C"/>
    <w:multiLevelType w:val="multilevel"/>
    <w:tmpl w:val="CC463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C24A7E"/>
    <w:multiLevelType w:val="singleLevel"/>
    <w:tmpl w:val="2C38CA60"/>
    <w:lvl w:ilvl="0">
      <w:start w:val="1"/>
      <w:numFmt w:val="lowerRoman"/>
      <w:lvlText w:val="%1)"/>
      <w:lvlJc w:val="left"/>
      <w:pPr>
        <w:tabs>
          <w:tab w:val="num" w:pos="1155"/>
        </w:tabs>
        <w:ind w:left="1155" w:hanging="720"/>
      </w:pPr>
      <w:rPr>
        <w:rFonts w:hint="default"/>
      </w:rPr>
    </w:lvl>
  </w:abstractNum>
  <w:abstractNum w:abstractNumId="10" w15:restartNumberingAfterBreak="0">
    <w:nsid w:val="6F9901F4"/>
    <w:multiLevelType w:val="singleLevel"/>
    <w:tmpl w:val="23A4B57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</w:abstractNum>
  <w:abstractNum w:abstractNumId="11" w15:restartNumberingAfterBreak="0">
    <w:nsid w:val="711E635D"/>
    <w:multiLevelType w:val="hybridMultilevel"/>
    <w:tmpl w:val="B846D870"/>
    <w:lvl w:ilvl="0" w:tplc="04090001">
      <w:start w:val="3"/>
      <w:numFmt w:val="bullet"/>
      <w:lvlText w:val=""/>
      <w:lvlJc w:val="left"/>
      <w:pPr>
        <w:ind w:left="4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7C2E390D"/>
    <w:multiLevelType w:val="hybridMultilevel"/>
    <w:tmpl w:val="7A966238"/>
    <w:lvl w:ilvl="0" w:tplc="B0BA514E">
      <w:start w:val="1"/>
      <w:numFmt w:val="upp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F886173"/>
    <w:multiLevelType w:val="hybridMultilevel"/>
    <w:tmpl w:val="B3100770"/>
    <w:lvl w:ilvl="0" w:tplc="04FEEF86">
      <w:start w:val="1"/>
      <w:numFmt w:val="lowerRoman"/>
      <w:lvlText w:val="(%1)"/>
      <w:lvlJc w:val="left"/>
      <w:pPr>
        <w:tabs>
          <w:tab w:val="num" w:pos="1120"/>
        </w:tabs>
        <w:ind w:left="1120" w:hanging="720"/>
      </w:pPr>
      <w:rPr>
        <w:rFonts w:hint="default"/>
      </w:rPr>
    </w:lvl>
    <w:lvl w:ilvl="1" w:tplc="BFAEE748">
      <w:start w:val="5"/>
      <w:numFmt w:val="bullet"/>
      <w:lvlText w:val="-"/>
      <w:lvlJc w:val="left"/>
      <w:pPr>
        <w:tabs>
          <w:tab w:val="num" w:pos="1480"/>
        </w:tabs>
        <w:ind w:left="148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00"/>
        </w:tabs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0"/>
        </w:tabs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0"/>
        </w:tabs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0"/>
        </w:tabs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0"/>
        </w:tabs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0"/>
        </w:tabs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0"/>
        </w:tabs>
        <w:ind w:left="6520" w:hanging="180"/>
      </w:pPr>
    </w:lvl>
  </w:abstractNum>
  <w:num w:numId="1" w16cid:durableId="1579630026">
    <w:abstractNumId w:val="7"/>
  </w:num>
  <w:num w:numId="2" w16cid:durableId="1987054188">
    <w:abstractNumId w:val="4"/>
  </w:num>
  <w:num w:numId="3" w16cid:durableId="1549564575">
    <w:abstractNumId w:val="10"/>
  </w:num>
  <w:num w:numId="4" w16cid:durableId="763452234">
    <w:abstractNumId w:val="9"/>
  </w:num>
  <w:num w:numId="5" w16cid:durableId="1921210879">
    <w:abstractNumId w:val="13"/>
  </w:num>
  <w:num w:numId="6" w16cid:durableId="442574848">
    <w:abstractNumId w:val="5"/>
  </w:num>
  <w:num w:numId="7" w16cid:durableId="310528055">
    <w:abstractNumId w:val="3"/>
  </w:num>
  <w:num w:numId="8" w16cid:durableId="438333277">
    <w:abstractNumId w:val="6"/>
  </w:num>
  <w:num w:numId="9" w16cid:durableId="1741560136">
    <w:abstractNumId w:val="12"/>
  </w:num>
  <w:num w:numId="10" w16cid:durableId="782575879">
    <w:abstractNumId w:val="8"/>
  </w:num>
  <w:num w:numId="11" w16cid:durableId="518391100">
    <w:abstractNumId w:val="0"/>
  </w:num>
  <w:num w:numId="12" w16cid:durableId="2029679659">
    <w:abstractNumId w:val="11"/>
  </w:num>
  <w:num w:numId="13" w16cid:durableId="361783109">
    <w:abstractNumId w:val="1"/>
  </w:num>
  <w:num w:numId="14" w16cid:durableId="13576565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DQ1M7MwNLO0NDJW0lEKTi0uzszPAykwrAUAk1goAywAAAA="/>
  </w:docVars>
  <w:rsids>
    <w:rsidRoot w:val="00964913"/>
    <w:rsid w:val="00002177"/>
    <w:rsid w:val="000133CE"/>
    <w:rsid w:val="00022ADE"/>
    <w:rsid w:val="00045FC6"/>
    <w:rsid w:val="00074A2C"/>
    <w:rsid w:val="00082048"/>
    <w:rsid w:val="00084BC3"/>
    <w:rsid w:val="0008672B"/>
    <w:rsid w:val="00094FBF"/>
    <w:rsid w:val="000A7A2C"/>
    <w:rsid w:val="000B670A"/>
    <w:rsid w:val="000E12E3"/>
    <w:rsid w:val="00142348"/>
    <w:rsid w:val="00145F23"/>
    <w:rsid w:val="0015215F"/>
    <w:rsid w:val="00162B32"/>
    <w:rsid w:val="00190B17"/>
    <w:rsid w:val="001C5BDE"/>
    <w:rsid w:val="002012DF"/>
    <w:rsid w:val="00213C86"/>
    <w:rsid w:val="00233583"/>
    <w:rsid w:val="00236771"/>
    <w:rsid w:val="00253AB3"/>
    <w:rsid w:val="002658C1"/>
    <w:rsid w:val="00274DCC"/>
    <w:rsid w:val="00295D78"/>
    <w:rsid w:val="002A6CCE"/>
    <w:rsid w:val="002A75DF"/>
    <w:rsid w:val="002B4E12"/>
    <w:rsid w:val="002B7C70"/>
    <w:rsid w:val="002C41B3"/>
    <w:rsid w:val="002D59EF"/>
    <w:rsid w:val="003019E0"/>
    <w:rsid w:val="0031220C"/>
    <w:rsid w:val="00342154"/>
    <w:rsid w:val="003534FB"/>
    <w:rsid w:val="00354A77"/>
    <w:rsid w:val="00361CED"/>
    <w:rsid w:val="003739E7"/>
    <w:rsid w:val="00385611"/>
    <w:rsid w:val="003A130E"/>
    <w:rsid w:val="003B78B7"/>
    <w:rsid w:val="003E5458"/>
    <w:rsid w:val="004138AB"/>
    <w:rsid w:val="00427453"/>
    <w:rsid w:val="00440D81"/>
    <w:rsid w:val="00444794"/>
    <w:rsid w:val="004545D1"/>
    <w:rsid w:val="004629E7"/>
    <w:rsid w:val="00465053"/>
    <w:rsid w:val="00480C8F"/>
    <w:rsid w:val="004A26F9"/>
    <w:rsid w:val="004B091C"/>
    <w:rsid w:val="004C2689"/>
    <w:rsid w:val="004E66A7"/>
    <w:rsid w:val="004E78EF"/>
    <w:rsid w:val="00502F5E"/>
    <w:rsid w:val="00520EF7"/>
    <w:rsid w:val="00525F0D"/>
    <w:rsid w:val="0053369B"/>
    <w:rsid w:val="00576CED"/>
    <w:rsid w:val="005A7B8F"/>
    <w:rsid w:val="005B34A8"/>
    <w:rsid w:val="005D12EC"/>
    <w:rsid w:val="005E37FD"/>
    <w:rsid w:val="00602A71"/>
    <w:rsid w:val="00676EBA"/>
    <w:rsid w:val="006A647C"/>
    <w:rsid w:val="006D6F8A"/>
    <w:rsid w:val="00733708"/>
    <w:rsid w:val="007477EE"/>
    <w:rsid w:val="0075334B"/>
    <w:rsid w:val="00783783"/>
    <w:rsid w:val="00785C88"/>
    <w:rsid w:val="00786A7F"/>
    <w:rsid w:val="007B05D4"/>
    <w:rsid w:val="007B5D7F"/>
    <w:rsid w:val="007C6BB9"/>
    <w:rsid w:val="007D0D4B"/>
    <w:rsid w:val="007E1624"/>
    <w:rsid w:val="007E752D"/>
    <w:rsid w:val="007F3678"/>
    <w:rsid w:val="008029ED"/>
    <w:rsid w:val="00804268"/>
    <w:rsid w:val="00806259"/>
    <w:rsid w:val="00810F70"/>
    <w:rsid w:val="00811B8D"/>
    <w:rsid w:val="00816855"/>
    <w:rsid w:val="00834567"/>
    <w:rsid w:val="008437E9"/>
    <w:rsid w:val="008813FA"/>
    <w:rsid w:val="0089398C"/>
    <w:rsid w:val="008A76E2"/>
    <w:rsid w:val="008D72F7"/>
    <w:rsid w:val="008E0D55"/>
    <w:rsid w:val="008E5520"/>
    <w:rsid w:val="0092146E"/>
    <w:rsid w:val="00957894"/>
    <w:rsid w:val="00964913"/>
    <w:rsid w:val="009749E3"/>
    <w:rsid w:val="009A288A"/>
    <w:rsid w:val="009A6BF1"/>
    <w:rsid w:val="009C1D5C"/>
    <w:rsid w:val="009D6DFF"/>
    <w:rsid w:val="00A05E84"/>
    <w:rsid w:val="00A2411A"/>
    <w:rsid w:val="00A30CAC"/>
    <w:rsid w:val="00A37275"/>
    <w:rsid w:val="00A8123E"/>
    <w:rsid w:val="00A97C96"/>
    <w:rsid w:val="00AA775B"/>
    <w:rsid w:val="00AC6A10"/>
    <w:rsid w:val="00AD78E1"/>
    <w:rsid w:val="00AF5142"/>
    <w:rsid w:val="00B07631"/>
    <w:rsid w:val="00B17881"/>
    <w:rsid w:val="00B37CE9"/>
    <w:rsid w:val="00B57B44"/>
    <w:rsid w:val="00B91539"/>
    <w:rsid w:val="00B924CF"/>
    <w:rsid w:val="00BA59C9"/>
    <w:rsid w:val="00BA5CBD"/>
    <w:rsid w:val="00C13C5E"/>
    <w:rsid w:val="00C24F94"/>
    <w:rsid w:val="00C41449"/>
    <w:rsid w:val="00CD2A08"/>
    <w:rsid w:val="00D10FF1"/>
    <w:rsid w:val="00D12CD1"/>
    <w:rsid w:val="00D21F84"/>
    <w:rsid w:val="00D725B0"/>
    <w:rsid w:val="00DA2C1B"/>
    <w:rsid w:val="00DC67F9"/>
    <w:rsid w:val="00DF4B59"/>
    <w:rsid w:val="00E4318C"/>
    <w:rsid w:val="00E776E5"/>
    <w:rsid w:val="00EA423F"/>
    <w:rsid w:val="00EC325F"/>
    <w:rsid w:val="00EC72CB"/>
    <w:rsid w:val="00EE1A67"/>
    <w:rsid w:val="00F41DD4"/>
    <w:rsid w:val="00F4751B"/>
    <w:rsid w:val="00F60EA7"/>
    <w:rsid w:val="00FA0A5B"/>
    <w:rsid w:val="00FA15D0"/>
    <w:rsid w:val="00FB100B"/>
    <w:rsid w:val="00FD54D5"/>
    <w:rsid w:val="00FD5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4F23E07F"/>
  <w15:docId w15:val="{BA068408-AC16-40B1-B19E-3214CCBF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B4E12"/>
    <w:rPr>
      <w:rFonts w:ascii="Arial" w:hAnsi="Arial" w:cs="Arial" w:hint="default"/>
      <w:strike w:val="0"/>
      <w:dstrike w:val="0"/>
      <w:color w:val="000099"/>
      <w:u w:val="none"/>
      <w:effect w:val="none"/>
    </w:rPr>
  </w:style>
  <w:style w:type="paragraph" w:customStyle="1" w:styleId="heading2">
    <w:name w:val="heading2"/>
    <w:basedOn w:val="Normal"/>
    <w:rsid w:val="002B4E12"/>
    <w:pPr>
      <w:spacing w:before="100" w:beforeAutospacing="1" w:after="100" w:afterAutospacing="1"/>
    </w:pPr>
    <w:rPr>
      <w:rFonts w:ascii="Arial" w:hAnsi="Arial" w:cs="Arial"/>
      <w:b/>
      <w:bCs/>
      <w:color w:val="FF9900"/>
      <w:sz w:val="37"/>
      <w:szCs w:val="37"/>
    </w:rPr>
  </w:style>
  <w:style w:type="paragraph" w:customStyle="1" w:styleId="text">
    <w:name w:val="text"/>
    <w:basedOn w:val="Normal"/>
    <w:rsid w:val="002B4E12"/>
    <w:pPr>
      <w:spacing w:before="100" w:beforeAutospacing="1" w:after="100" w:afterAutospacing="1" w:line="318" w:lineRule="atLeast"/>
    </w:pPr>
    <w:rPr>
      <w:rFonts w:ascii="Arial" w:hAnsi="Arial" w:cs="Arial"/>
    </w:rPr>
  </w:style>
  <w:style w:type="character" w:customStyle="1" w:styleId="heading31">
    <w:name w:val="heading31"/>
    <w:rsid w:val="002B4E12"/>
    <w:rPr>
      <w:rFonts w:ascii="Verdana" w:hAnsi="Verdana" w:hint="default"/>
      <w:b/>
      <w:bCs/>
      <w:caps w:val="0"/>
      <w:color w:val="FF9900"/>
      <w:sz w:val="30"/>
      <w:szCs w:val="30"/>
    </w:rPr>
  </w:style>
  <w:style w:type="character" w:customStyle="1" w:styleId="text1">
    <w:name w:val="text1"/>
    <w:rsid w:val="002B4E12"/>
    <w:rPr>
      <w:rFonts w:ascii="Arial" w:hAnsi="Arial" w:cs="Arial" w:hint="default"/>
      <w:b w:val="0"/>
      <w:bCs w:val="0"/>
      <w:sz w:val="24"/>
      <w:szCs w:val="24"/>
    </w:rPr>
  </w:style>
  <w:style w:type="paragraph" w:styleId="NormalWeb">
    <w:name w:val="Normal (Web)"/>
    <w:basedOn w:val="Normal"/>
    <w:rsid w:val="002B4E12"/>
    <w:pPr>
      <w:spacing w:before="100" w:beforeAutospacing="1" w:after="100" w:afterAutospacing="1"/>
    </w:pPr>
  </w:style>
  <w:style w:type="character" w:customStyle="1" w:styleId="heading51">
    <w:name w:val="heading51"/>
    <w:rsid w:val="002B4E12"/>
    <w:rPr>
      <w:rFonts w:ascii="Verdana" w:hAnsi="Verdana" w:hint="default"/>
      <w:b/>
      <w:bCs/>
      <w:color w:val="FF9900"/>
      <w:sz w:val="26"/>
      <w:szCs w:val="26"/>
    </w:rPr>
  </w:style>
  <w:style w:type="paragraph" w:styleId="Header">
    <w:name w:val="header"/>
    <w:basedOn w:val="Normal"/>
    <w:link w:val="HeaderChar"/>
    <w:rsid w:val="002B4E12"/>
    <w:pPr>
      <w:tabs>
        <w:tab w:val="center" w:pos="4320"/>
        <w:tab w:val="right" w:pos="8640"/>
      </w:tabs>
    </w:pPr>
    <w:rPr>
      <w:szCs w:val="20"/>
    </w:rPr>
  </w:style>
  <w:style w:type="table" w:styleId="TableGrid">
    <w:name w:val="Table Grid"/>
    <w:basedOn w:val="TableNormal"/>
    <w:rsid w:val="00AF5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5">
    <w:name w:val="heading5"/>
    <w:basedOn w:val="Normal"/>
    <w:rsid w:val="00002177"/>
    <w:pPr>
      <w:spacing w:before="100" w:beforeAutospacing="1" w:after="100" w:afterAutospacing="1"/>
    </w:pPr>
    <w:rPr>
      <w:rFonts w:ascii="Verdana" w:hAnsi="Verdana"/>
      <w:b/>
      <w:bCs/>
      <w:color w:val="FF9900"/>
      <w:sz w:val="21"/>
      <w:szCs w:val="21"/>
    </w:rPr>
  </w:style>
  <w:style w:type="character" w:styleId="Strong">
    <w:name w:val="Strong"/>
    <w:qFormat/>
    <w:rsid w:val="00002177"/>
    <w:rPr>
      <w:b/>
      <w:bCs/>
    </w:rPr>
  </w:style>
  <w:style w:type="paragraph" w:customStyle="1" w:styleId="heading6">
    <w:name w:val="heading6"/>
    <w:basedOn w:val="Normal"/>
    <w:rsid w:val="00B17881"/>
    <w:pPr>
      <w:spacing w:before="100" w:beforeAutospacing="1" w:after="100" w:afterAutospacing="1"/>
    </w:pPr>
    <w:rPr>
      <w:rFonts w:ascii="Verdana" w:hAnsi="Verdana"/>
      <w:b/>
      <w:bCs/>
      <w:color w:val="3366CC"/>
      <w:sz w:val="20"/>
      <w:szCs w:val="20"/>
    </w:rPr>
  </w:style>
  <w:style w:type="paragraph" w:styleId="DocumentMap">
    <w:name w:val="Document Map"/>
    <w:basedOn w:val="Normal"/>
    <w:semiHidden/>
    <w:rsid w:val="005A7B8F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rsid w:val="00B91539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1539"/>
    <w:rPr>
      <w:sz w:val="20"/>
      <w:szCs w:val="20"/>
    </w:rPr>
  </w:style>
  <w:style w:type="character" w:customStyle="1" w:styleId="CommentTextChar">
    <w:name w:val="Comment Text Char"/>
    <w:link w:val="CommentText"/>
    <w:rsid w:val="00B9153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91539"/>
    <w:rPr>
      <w:b/>
      <w:bCs/>
    </w:rPr>
  </w:style>
  <w:style w:type="character" w:customStyle="1" w:styleId="CommentSubjectChar">
    <w:name w:val="Comment Subject Char"/>
    <w:link w:val="CommentSubject"/>
    <w:rsid w:val="00B91539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B915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91539"/>
    <w:rPr>
      <w:rFonts w:ascii="Tahoma" w:hAnsi="Tahoma" w:cs="Tahoma"/>
      <w:sz w:val="16"/>
      <w:szCs w:val="16"/>
      <w:lang w:val="en-US" w:eastAsia="en-US"/>
    </w:rPr>
  </w:style>
  <w:style w:type="paragraph" w:styleId="Footer">
    <w:name w:val="footer"/>
    <w:basedOn w:val="Normal"/>
    <w:link w:val="FooterChar"/>
    <w:rsid w:val="00094FB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94FBF"/>
    <w:rPr>
      <w:sz w:val="24"/>
      <w:szCs w:val="24"/>
      <w:lang w:eastAsia="en-US"/>
    </w:rPr>
  </w:style>
  <w:style w:type="character" w:styleId="FollowedHyperlink">
    <w:name w:val="FollowedHyperlink"/>
    <w:rsid w:val="002D59EF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465053"/>
    <w:pPr>
      <w:widowControl w:val="0"/>
      <w:spacing w:after="200"/>
      <w:ind w:left="720"/>
    </w:pPr>
    <w:rPr>
      <w:rFonts w:ascii="Arial" w:hAnsi="Arial" w:cs="Arial"/>
      <w:kern w:val="28"/>
      <w:sz w:val="18"/>
      <w:szCs w:val="18"/>
    </w:rPr>
  </w:style>
  <w:style w:type="character" w:customStyle="1" w:styleId="HeaderChar">
    <w:name w:val="Header Char"/>
    <w:link w:val="Header"/>
    <w:rsid w:val="00440D81"/>
    <w:rPr>
      <w:sz w:val="24"/>
    </w:rPr>
  </w:style>
  <w:style w:type="paragraph" w:styleId="Revision">
    <w:name w:val="Revision"/>
    <w:hidden/>
    <w:uiPriority w:val="99"/>
    <w:semiHidden/>
    <w:rsid w:val="0023677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6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tu.edu.sg/nie/admissions/graduate-education/scholarships-awards/tan-poey-quee-doctor-in-education-(nie-edd)-scholarsh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A3D4E21BAF646B01A185A79EA9EBC" ma:contentTypeVersion="13" ma:contentTypeDescription="Create a new document." ma:contentTypeScope="" ma:versionID="c5c2f8dda05e02d9fff24fcc4d787bd2">
  <xsd:schema xmlns:xsd="http://www.w3.org/2001/XMLSchema" xmlns:xs="http://www.w3.org/2001/XMLSchema" xmlns:p="http://schemas.microsoft.com/office/2006/metadata/properties" xmlns:ns3="1310b57f-2158-47e7-9dc4-c65303bb1fb6" xmlns:ns4="ed1e2dbb-9019-4d69-894a-d5f83d4cfdaa" targetNamespace="http://schemas.microsoft.com/office/2006/metadata/properties" ma:root="true" ma:fieldsID="7cf34fbb715fd6092d7e9404397501b2" ns3:_="" ns4:_="">
    <xsd:import namespace="1310b57f-2158-47e7-9dc4-c65303bb1fb6"/>
    <xsd:import namespace="ed1e2dbb-9019-4d69-894a-d5f83d4cfd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10b57f-2158-47e7-9dc4-c65303bb1f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e2dbb-9019-4d69-894a-d5f83d4c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0BB0FC-C1A5-4DA8-B900-8C3B2FFD69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1F4F2-F994-4AEC-A107-FACD48029D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261043-EB94-45E3-B79E-C53151919B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2EFB91-8153-4165-89B5-67583E7E76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10b57f-2158-47e7-9dc4-c65303bb1fb6"/>
    <ds:schemaRef ds:uri="ed1e2dbb-9019-4d69-894a-d5f83d4c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96</Words>
  <Characters>1787</Characters>
  <Application>Microsoft Office Word</Application>
  <DocSecurity>0</DocSecurity>
  <Lines>12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 (by Coursework and Dissertation)</vt:lpstr>
    </vt:vector>
  </TitlesOfParts>
  <Company>NIE</Company>
  <LinksUpToDate>false</LinksUpToDate>
  <CharactersWithSpaces>2051</CharactersWithSpaces>
  <SharedDoc>false</SharedDoc>
  <HLinks>
    <vt:vector size="6" baseType="variant">
      <vt:variant>
        <vt:i4>7077946</vt:i4>
      </vt:variant>
      <vt:variant>
        <vt:i4>0</vt:i4>
      </vt:variant>
      <vt:variant>
        <vt:i4>0</vt:i4>
      </vt:variant>
      <vt:variant>
        <vt:i4>5</vt:i4>
      </vt:variant>
      <vt:variant>
        <vt:lpwstr>http://www.nie.edu.s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 (by Coursework and Dissertation)</dc:title>
  <dc:creator>cschiang</dc:creator>
  <cp:lastModifiedBy>Ng Yee Woon Jaslyn</cp:lastModifiedBy>
  <cp:revision>13</cp:revision>
  <cp:lastPrinted>2011-06-20T01:04:00Z</cp:lastPrinted>
  <dcterms:created xsi:type="dcterms:W3CDTF">2025-03-25T05:03:00Z</dcterms:created>
  <dcterms:modified xsi:type="dcterms:W3CDTF">2025-03-2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47A3D4E21BAF646B01A185A79EA9EBC</vt:lpwstr>
  </property>
  <property fmtid="{D5CDD505-2E9C-101B-9397-08002B2CF9AE}" pid="4" name="GrammarlyDocumentId">
    <vt:lpwstr>8dcefcf9313d112388ccc100e34b1f5af71b1e9adcac91e377de5dabb4629015</vt:lpwstr>
  </property>
</Properties>
</file>